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2D5B3" w14:textId="461D7B3B" w:rsidR="004660E5" w:rsidRDefault="001D4CE5" w:rsidP="001D4CE5">
      <w:pPr>
        <w:jc w:val="center"/>
        <w:rPr>
          <w:b/>
          <w:bCs/>
          <w:sz w:val="56"/>
          <w:szCs w:val="56"/>
          <w:u w:val="single"/>
        </w:rPr>
      </w:pPr>
      <w:r w:rsidRPr="001D4CE5">
        <w:rPr>
          <w:b/>
          <w:bCs/>
          <w:sz w:val="56"/>
          <w:szCs w:val="56"/>
          <w:u w:val="single"/>
        </w:rPr>
        <w:t>DevOpsDay17</w:t>
      </w:r>
    </w:p>
    <w:p w14:paraId="740D69DC" w14:textId="4AA1C6E1" w:rsidR="001D4CE5" w:rsidRDefault="001D4CE5" w:rsidP="001D4CE5">
      <w:pPr>
        <w:rPr>
          <w:b/>
          <w:bCs/>
          <w:sz w:val="56"/>
          <w:szCs w:val="56"/>
        </w:rPr>
      </w:pPr>
      <w:r w:rsidRPr="001D4CE5">
        <w:rPr>
          <w:b/>
          <w:bCs/>
          <w:sz w:val="56"/>
          <w:szCs w:val="56"/>
        </w:rPr>
        <w:t>Agenda</w:t>
      </w:r>
      <w:r>
        <w:rPr>
          <w:b/>
          <w:bCs/>
          <w:sz w:val="56"/>
          <w:szCs w:val="56"/>
        </w:rPr>
        <w:t>:</w:t>
      </w:r>
    </w:p>
    <w:p w14:paraId="3B577DA1" w14:textId="0955CBD1" w:rsidR="001D4CE5" w:rsidRDefault="001D4CE5" w:rsidP="001D4CE5">
      <w:pPr>
        <w:pStyle w:val="ListParagraph"/>
        <w:numPr>
          <w:ilvl w:val="0"/>
          <w:numId w:val="1"/>
        </w:num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Docker Compose </w:t>
      </w:r>
    </w:p>
    <w:p w14:paraId="3B78CCF2" w14:textId="77777777" w:rsidR="00B3696E" w:rsidRPr="00B3696E" w:rsidRDefault="00B3696E" w:rsidP="00B3696E">
      <w:pPr>
        <w:rPr>
          <w:b/>
          <w:bCs/>
          <w:sz w:val="56"/>
          <w:szCs w:val="56"/>
        </w:rPr>
      </w:pPr>
    </w:p>
    <w:p w14:paraId="7668B45B" w14:textId="0D15687A" w:rsidR="00B3696E" w:rsidRPr="00B3696E" w:rsidRDefault="00B3696E" w:rsidP="00B3696E">
      <w:pPr>
        <w:rPr>
          <w:b/>
          <w:bCs/>
          <w:sz w:val="56"/>
          <w:szCs w:val="56"/>
        </w:rPr>
      </w:pPr>
      <w:r w:rsidRPr="00B3696E">
        <w:rPr>
          <w:b/>
          <w:bCs/>
          <w:sz w:val="56"/>
          <w:szCs w:val="56"/>
        </w:rPr>
        <w:t>https://docs.docker.com/compose/</w:t>
      </w:r>
    </w:p>
    <w:p w14:paraId="48845F28" w14:textId="1830873D" w:rsidR="001D4CE5" w:rsidRDefault="001D4CE5" w:rsidP="001D4CE5">
      <w:pPr>
        <w:rPr>
          <w:b/>
          <w:bCs/>
          <w:sz w:val="56"/>
          <w:szCs w:val="56"/>
        </w:rPr>
      </w:pPr>
    </w:p>
    <w:p w14:paraId="18C0E410" w14:textId="72310D43" w:rsidR="001D4CE5" w:rsidRDefault="0071390F" w:rsidP="001D4CE5">
      <w:pPr>
        <w:rPr>
          <w:b/>
          <w:bCs/>
          <w:sz w:val="56"/>
          <w:szCs w:val="56"/>
        </w:rPr>
      </w:pPr>
      <w:hyperlink r:id="rId5" w:history="1">
        <w:r w:rsidR="001D4CE5" w:rsidRPr="005C1522">
          <w:rPr>
            <w:rStyle w:val="Hyperlink"/>
            <w:b/>
            <w:bCs/>
            <w:sz w:val="56"/>
            <w:szCs w:val="56"/>
          </w:rPr>
          <w:t>https://docs.docker.com/compose/install/</w:t>
        </w:r>
      </w:hyperlink>
    </w:p>
    <w:p w14:paraId="1406DD1A" w14:textId="56931665" w:rsidR="001D4CE5" w:rsidRDefault="001D4CE5" w:rsidP="001D4CE5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0BAA4B29" wp14:editId="10F9B4A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F0A57" w14:textId="6FFD4BB7" w:rsidR="001D4CE5" w:rsidRDefault="001D4CE5" w:rsidP="001D4CE5">
      <w:pPr>
        <w:rPr>
          <w:b/>
          <w:bCs/>
          <w:sz w:val="56"/>
          <w:szCs w:val="56"/>
        </w:rPr>
      </w:pPr>
      <w:r>
        <w:rPr>
          <w:noProof/>
        </w:rPr>
        <w:lastRenderedPageBreak/>
        <w:drawing>
          <wp:inline distT="0" distB="0" distL="0" distR="0" wp14:anchorId="29CBECD9" wp14:editId="5DD4E5CE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E8C83" w14:textId="2917E218" w:rsidR="00A13AE0" w:rsidRDefault="00A13AE0" w:rsidP="001D4CE5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3E31FC89" wp14:editId="3B438A2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98A17" w14:textId="2E91D545" w:rsidR="00A13AE0" w:rsidRDefault="00A13AE0" w:rsidP="001D4CE5">
      <w:pPr>
        <w:rPr>
          <w:b/>
          <w:bCs/>
          <w:sz w:val="56"/>
          <w:szCs w:val="56"/>
        </w:rPr>
      </w:pPr>
    </w:p>
    <w:p w14:paraId="2BAF907C" w14:textId="4D297B3D" w:rsidR="00A13AE0" w:rsidRDefault="00A13AE0" w:rsidP="001D4CE5">
      <w:pPr>
        <w:rPr>
          <w:b/>
          <w:bCs/>
          <w:sz w:val="56"/>
          <w:szCs w:val="56"/>
        </w:rPr>
      </w:pPr>
      <w:r>
        <w:rPr>
          <w:noProof/>
        </w:rPr>
        <w:lastRenderedPageBreak/>
        <w:drawing>
          <wp:inline distT="0" distB="0" distL="0" distR="0" wp14:anchorId="7E76D03B" wp14:editId="7AA5274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9AA60" w14:textId="2FBA0F33" w:rsidR="00D34380" w:rsidRDefault="00D34380" w:rsidP="001D4CE5">
      <w:pPr>
        <w:rPr>
          <w:b/>
          <w:bCs/>
          <w:sz w:val="56"/>
          <w:szCs w:val="56"/>
        </w:rPr>
      </w:pPr>
    </w:p>
    <w:p w14:paraId="0FE5E7B4" w14:textId="5F5CD256" w:rsidR="00D34380" w:rsidRDefault="00D34380" w:rsidP="001D4CE5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4FE9344B" wp14:editId="5CB15BEE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E09C8" w14:textId="3D59F843" w:rsidR="00B3696E" w:rsidRDefault="00B3696E" w:rsidP="001D4CE5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: docker-compose up</w:t>
      </w:r>
    </w:p>
    <w:p w14:paraId="1214816E" w14:textId="19EB90FD" w:rsidR="00B3696E" w:rsidRDefault="00B3696E" w:rsidP="001D4CE5">
      <w:pPr>
        <w:rPr>
          <w:b/>
          <w:bCs/>
          <w:sz w:val="56"/>
          <w:szCs w:val="56"/>
        </w:rPr>
      </w:pPr>
      <w:r>
        <w:rPr>
          <w:noProof/>
        </w:rPr>
        <w:lastRenderedPageBreak/>
        <w:drawing>
          <wp:inline distT="0" distB="0" distL="0" distR="0" wp14:anchorId="46ABDF40" wp14:editId="799F41B9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5F8C6" w14:textId="34C5ACFB" w:rsidR="00E47F86" w:rsidRDefault="00E47F86" w:rsidP="001D4CE5">
      <w:pPr>
        <w:rPr>
          <w:b/>
          <w:bCs/>
          <w:sz w:val="56"/>
          <w:szCs w:val="56"/>
        </w:rPr>
      </w:pPr>
    </w:p>
    <w:p w14:paraId="1DDB6A69" w14:textId="48814B7C" w:rsidR="00E47F86" w:rsidRDefault="0071390F" w:rsidP="00E47F86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546429D" wp14:editId="6D43437F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9A0B3" w14:textId="74D6C5E5" w:rsidR="0071390F" w:rsidRDefault="0071390F" w:rsidP="00E47F86">
      <w:pPr>
        <w:rPr>
          <w:rFonts w:ascii="Arial" w:hAnsi="Arial" w:cs="Arial"/>
          <w:sz w:val="24"/>
          <w:szCs w:val="24"/>
        </w:rPr>
      </w:pPr>
    </w:p>
    <w:p w14:paraId="6E72DE58" w14:textId="47C8D56C" w:rsidR="0071390F" w:rsidRDefault="0071390F" w:rsidP="00E47F86">
      <w:pPr>
        <w:rPr>
          <w:rFonts w:ascii="Arial" w:hAnsi="Arial" w:cs="Arial"/>
          <w:sz w:val="24"/>
          <w:szCs w:val="24"/>
        </w:rPr>
      </w:pPr>
    </w:p>
    <w:p w14:paraId="7EB06905" w14:textId="47B7A31B" w:rsidR="0071390F" w:rsidRDefault="0071390F" w:rsidP="00E47F86">
      <w:pPr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27F78B" wp14:editId="0916B8A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92FFA" w14:textId="5617695E" w:rsidR="0071390F" w:rsidRDefault="0071390F" w:rsidP="00E47F86">
      <w:pPr>
        <w:rPr>
          <w:rFonts w:ascii="Arial" w:hAnsi="Arial" w:cs="Arial"/>
          <w:sz w:val="24"/>
          <w:szCs w:val="24"/>
        </w:rPr>
      </w:pPr>
    </w:p>
    <w:p w14:paraId="5B321A4E" w14:textId="2C281667" w:rsidR="0071390F" w:rsidRDefault="0071390F" w:rsidP="00E47F86">
      <w:pPr>
        <w:rPr>
          <w:rFonts w:ascii="Arial" w:hAnsi="Arial" w:cs="Arial"/>
          <w:sz w:val="24"/>
          <w:szCs w:val="24"/>
        </w:rPr>
      </w:pPr>
    </w:p>
    <w:p w14:paraId="18F02EC2" w14:textId="6EA070A5" w:rsidR="0071390F" w:rsidRDefault="0071390F" w:rsidP="00E47F86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C0E5145" wp14:editId="0EA89B59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199B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1B342389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5F856075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115603FA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4A329C6D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4BA5D45A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5BDD638D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741424A4" w14:textId="014CF898" w:rsidR="00E47F86" w:rsidRPr="00E47F86" w:rsidRDefault="00E47F86" w:rsidP="00E47F86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</w:rPr>
      </w:pPr>
      <w:r w:rsidRPr="00E47F86">
        <w:rPr>
          <w:rFonts w:ascii="Arial" w:hAnsi="Arial" w:cs="Arial"/>
          <w:b/>
          <w:bCs/>
          <w:sz w:val="36"/>
          <w:szCs w:val="36"/>
        </w:rPr>
        <w:t>docker-</w:t>
      </w:r>
      <w:proofErr w:type="spellStart"/>
      <w:r w:rsidRPr="00E47F86">
        <w:rPr>
          <w:rFonts w:ascii="Arial" w:hAnsi="Arial" w:cs="Arial"/>
          <w:b/>
          <w:bCs/>
          <w:sz w:val="36"/>
          <w:szCs w:val="36"/>
        </w:rPr>
        <w:t>compose.yml</w:t>
      </w:r>
      <w:proofErr w:type="spellEnd"/>
    </w:p>
    <w:p w14:paraId="6A385321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7E3415F3" w14:textId="77777777" w:rsid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3BB9E07A" w14:textId="0DD9F90D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>version: '3'</w:t>
      </w:r>
    </w:p>
    <w:p w14:paraId="64E574AC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>services:</w:t>
      </w:r>
    </w:p>
    <w:p w14:paraId="51B9C7D8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joomlac1:</w:t>
      </w:r>
    </w:p>
    <w:p w14:paraId="5F348FBF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image: </w:t>
      </w:r>
      <w:proofErr w:type="spellStart"/>
      <w:r w:rsidRPr="00E47F86">
        <w:rPr>
          <w:rFonts w:ascii="Arial" w:hAnsi="Arial" w:cs="Arial"/>
          <w:sz w:val="24"/>
          <w:szCs w:val="24"/>
        </w:rPr>
        <w:t>joomla</w:t>
      </w:r>
      <w:proofErr w:type="spellEnd"/>
    </w:p>
    <w:p w14:paraId="7E7B69E6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ports:</w:t>
      </w:r>
    </w:p>
    <w:p w14:paraId="5F9AA2C0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- 4444:80</w:t>
      </w:r>
    </w:p>
    <w:p w14:paraId="4A6285E0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environment:</w:t>
      </w:r>
    </w:p>
    <w:p w14:paraId="40B6D251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JOOMLA_DB_HOST: </w:t>
      </w:r>
      <w:proofErr w:type="spellStart"/>
      <w:r w:rsidRPr="00E47F86">
        <w:rPr>
          <w:rFonts w:ascii="Arial" w:hAnsi="Arial" w:cs="Arial"/>
          <w:sz w:val="24"/>
          <w:szCs w:val="24"/>
        </w:rPr>
        <w:t>dbos</w:t>
      </w:r>
      <w:proofErr w:type="spellEnd"/>
    </w:p>
    <w:p w14:paraId="40AF5580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JOOMLA_DB_USER: user</w:t>
      </w:r>
    </w:p>
    <w:p w14:paraId="216FF4CE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JOOMLA_DB_PASSWORD: password</w:t>
      </w:r>
    </w:p>
    <w:p w14:paraId="5F0F4C7D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JOOMLA_DB_NAME: </w:t>
      </w:r>
      <w:proofErr w:type="spellStart"/>
      <w:r w:rsidRPr="00E47F86">
        <w:rPr>
          <w:rFonts w:ascii="Arial" w:hAnsi="Arial" w:cs="Arial"/>
          <w:sz w:val="24"/>
          <w:szCs w:val="24"/>
        </w:rPr>
        <w:t>mydb</w:t>
      </w:r>
      <w:proofErr w:type="spellEnd"/>
    </w:p>
    <w:p w14:paraId="68F64674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</w:p>
    <w:p w14:paraId="4AF9B153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E47F86">
        <w:rPr>
          <w:rFonts w:ascii="Arial" w:hAnsi="Arial" w:cs="Arial"/>
          <w:sz w:val="24"/>
          <w:szCs w:val="24"/>
        </w:rPr>
        <w:t>dbos</w:t>
      </w:r>
      <w:proofErr w:type="spellEnd"/>
      <w:r w:rsidRPr="00E47F86">
        <w:rPr>
          <w:rFonts w:ascii="Arial" w:hAnsi="Arial" w:cs="Arial"/>
          <w:sz w:val="24"/>
          <w:szCs w:val="24"/>
        </w:rPr>
        <w:t>:</w:t>
      </w:r>
    </w:p>
    <w:p w14:paraId="6814872E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image: </w:t>
      </w:r>
      <w:proofErr w:type="spellStart"/>
      <w:r w:rsidRPr="00E47F86">
        <w:rPr>
          <w:rFonts w:ascii="Arial" w:hAnsi="Arial" w:cs="Arial"/>
          <w:sz w:val="24"/>
          <w:szCs w:val="24"/>
        </w:rPr>
        <w:t>mariadb</w:t>
      </w:r>
      <w:proofErr w:type="spellEnd"/>
    </w:p>
    <w:p w14:paraId="7692DB3B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environment:</w:t>
      </w:r>
    </w:p>
    <w:p w14:paraId="7AF1595F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MYSQL_ROOT_PASSWORD: password</w:t>
      </w:r>
    </w:p>
    <w:p w14:paraId="17FE83EE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MYSQL_DATABASE: </w:t>
      </w:r>
      <w:proofErr w:type="spellStart"/>
      <w:r w:rsidRPr="00E47F86">
        <w:rPr>
          <w:rFonts w:ascii="Arial" w:hAnsi="Arial" w:cs="Arial"/>
          <w:sz w:val="24"/>
          <w:szCs w:val="24"/>
        </w:rPr>
        <w:t>mydb</w:t>
      </w:r>
      <w:proofErr w:type="spellEnd"/>
    </w:p>
    <w:p w14:paraId="1A180307" w14:textId="77777777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MYSQL_USER: user</w:t>
      </w:r>
    </w:p>
    <w:p w14:paraId="1E89E623" w14:textId="2638D48C" w:rsidR="00E47F86" w:rsidRPr="00E47F86" w:rsidRDefault="00E47F86" w:rsidP="00E47F86">
      <w:pPr>
        <w:rPr>
          <w:rFonts w:ascii="Arial" w:hAnsi="Arial" w:cs="Arial"/>
          <w:sz w:val="24"/>
          <w:szCs w:val="24"/>
        </w:rPr>
      </w:pPr>
      <w:r w:rsidRPr="00E47F86">
        <w:rPr>
          <w:rFonts w:ascii="Arial" w:hAnsi="Arial" w:cs="Arial"/>
          <w:sz w:val="24"/>
          <w:szCs w:val="24"/>
        </w:rPr>
        <w:t xml:space="preserve">      MYSQL_PASSWORD: password</w:t>
      </w:r>
    </w:p>
    <w:sectPr w:rsidR="00E47F86" w:rsidRPr="00E47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460BD"/>
    <w:multiLevelType w:val="hybridMultilevel"/>
    <w:tmpl w:val="C3460A5E"/>
    <w:lvl w:ilvl="0" w:tplc="BD4C95AE">
      <w:numFmt w:val="bullet"/>
      <w:lvlText w:val=""/>
      <w:lvlJc w:val="left"/>
      <w:pPr>
        <w:ind w:left="900" w:hanging="54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s7SwsDAxMwBS5ko6SsGpxcWZ+XkgBUa1AOWsCWksAAAA"/>
  </w:docVars>
  <w:rsids>
    <w:rsidRoot w:val="001C51AA"/>
    <w:rsid w:val="001C51AA"/>
    <w:rsid w:val="001D4CE5"/>
    <w:rsid w:val="004660E5"/>
    <w:rsid w:val="0071390F"/>
    <w:rsid w:val="00A13AE0"/>
    <w:rsid w:val="00B3696E"/>
    <w:rsid w:val="00D34380"/>
    <w:rsid w:val="00E47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0CADD"/>
  <w15:chartTrackingRefBased/>
  <w15:docId w15:val="{1D6A1E88-AB52-477A-B706-A1DABBEBB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C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4C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4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ocs.docker.com/compose/install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3</cp:revision>
  <dcterms:created xsi:type="dcterms:W3CDTF">2020-11-05T17:11:00Z</dcterms:created>
  <dcterms:modified xsi:type="dcterms:W3CDTF">2020-11-05T18:30:00Z</dcterms:modified>
</cp:coreProperties>
</file>